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mi_cla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1.00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 (0.97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07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7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bidly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9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for interaction = 0.096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8:03:30Z</dcterms:created>
  <dcterms:modified xsi:type="dcterms:W3CDTF">2025-10-13T18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